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97D" w:rsidRDefault="00607BD0" w:rsidP="00607BD0">
      <w:pPr>
        <w:pStyle w:val="Title"/>
        <w:jc w:val="center"/>
      </w:pPr>
      <w:r>
        <w:t>Real</w:t>
      </w:r>
      <w:r w:rsidR="00E500F5">
        <w:t>-</w:t>
      </w:r>
      <w:r>
        <w:t>time edge detection using FPGA</w:t>
      </w:r>
    </w:p>
    <w:p w:rsidR="007F1818" w:rsidRDefault="007F1818" w:rsidP="007F1818"/>
    <w:p w:rsidR="007F1818" w:rsidRDefault="007F1818" w:rsidP="008A48BC">
      <w:pPr>
        <w:pStyle w:val="Heading1"/>
        <w:tabs>
          <w:tab w:val="left" w:pos="2340"/>
        </w:tabs>
        <w:rPr>
          <w:rStyle w:val="BookTitle"/>
          <w:i w:val="0"/>
        </w:rPr>
      </w:pPr>
      <w:r>
        <w:rPr>
          <w:rStyle w:val="BookTitle"/>
          <w:i w:val="0"/>
        </w:rPr>
        <w:t>Introduction</w:t>
      </w:r>
      <w:r w:rsidR="008A48BC">
        <w:rPr>
          <w:rStyle w:val="BookTitle"/>
          <w:i w:val="0"/>
        </w:rPr>
        <w:tab/>
      </w:r>
    </w:p>
    <w:p w:rsidR="008A48BC" w:rsidRPr="008A48BC" w:rsidRDefault="008A48BC" w:rsidP="008A48BC">
      <w:pPr>
        <w:rPr>
          <w:rStyle w:val="BookTitle"/>
        </w:rPr>
      </w:pPr>
      <w:r w:rsidRPr="008A48BC">
        <w:rPr>
          <w:rStyle w:val="BookTitle"/>
        </w:rPr>
        <w:t xml:space="preserve">Edge detection </w:t>
      </w:r>
      <w:r w:rsidR="00E500F5">
        <w:rPr>
          <w:rStyle w:val="BookTitle"/>
        </w:rPr>
        <w:t xml:space="preserve">of an image is </w:t>
      </w:r>
      <w:r w:rsidRPr="008A48BC">
        <w:rPr>
          <w:rStyle w:val="BookTitle"/>
        </w:rPr>
        <w:t>done in FPGA boards, now well popular AI</w:t>
      </w:r>
      <w:r w:rsidR="00E500F5">
        <w:rPr>
          <w:rStyle w:val="BookTitle"/>
        </w:rPr>
        <w:t>-</w:t>
      </w:r>
      <w:r w:rsidRPr="008A48BC">
        <w:rPr>
          <w:rStyle w:val="BookTitle"/>
        </w:rPr>
        <w:t>based application</w:t>
      </w:r>
      <w:r w:rsidR="00E500F5">
        <w:rPr>
          <w:rStyle w:val="BookTitle"/>
        </w:rPr>
        <w:t xml:space="preserve">s are using Computer vision for </w:t>
      </w:r>
      <w:r w:rsidRPr="008A48BC">
        <w:rPr>
          <w:rStyle w:val="BookTitle"/>
        </w:rPr>
        <w:t>image</w:t>
      </w:r>
      <w:r w:rsidR="00E500F5">
        <w:rPr>
          <w:rStyle w:val="BookTitle"/>
        </w:rPr>
        <w:t>-</w:t>
      </w:r>
      <w:r w:rsidRPr="008A48BC">
        <w:rPr>
          <w:rStyle w:val="BookTitle"/>
        </w:rPr>
        <w:t>related applications. This Computer Vision is now possible in FPGA through Python compatibility in PYNQ boards.</w:t>
      </w:r>
      <w:r w:rsidR="00D2708E">
        <w:rPr>
          <w:rStyle w:val="BookTitle"/>
        </w:rPr>
        <w:t xml:space="preserve"> </w:t>
      </w:r>
      <w:bookmarkStart w:id="0" w:name="_GoBack"/>
      <w:bookmarkEnd w:id="0"/>
    </w:p>
    <w:p w:rsidR="007F1818" w:rsidRDefault="007F1818" w:rsidP="007F1818">
      <w:pPr>
        <w:pStyle w:val="Heading1"/>
        <w:rPr>
          <w:b/>
        </w:rPr>
      </w:pPr>
      <w:r>
        <w:rPr>
          <w:b/>
        </w:rPr>
        <w:t>Abstract</w:t>
      </w:r>
    </w:p>
    <w:p w:rsidR="008A48BC" w:rsidRPr="008A48BC" w:rsidRDefault="008A48BC" w:rsidP="008A48BC">
      <w:pPr>
        <w:rPr>
          <w:rStyle w:val="BookTitle"/>
        </w:rPr>
      </w:pPr>
      <w:r w:rsidRPr="008A48BC">
        <w:rPr>
          <w:rStyle w:val="BookTitle"/>
        </w:rPr>
        <w:t>In this project</w:t>
      </w:r>
      <w:r w:rsidR="00E500F5">
        <w:rPr>
          <w:rStyle w:val="BookTitle"/>
        </w:rPr>
        <w:t>,</w:t>
      </w:r>
      <w:r w:rsidRPr="008A48BC">
        <w:rPr>
          <w:rStyle w:val="BookTitle"/>
        </w:rPr>
        <w:t xml:space="preserve"> USB Camera is connected with the PYNQ Z2 board. Video is streamed to the </w:t>
      </w:r>
      <w:r w:rsidR="00E500F5">
        <w:rPr>
          <w:rStyle w:val="BookTitle"/>
        </w:rPr>
        <w:t>m</w:t>
      </w:r>
      <w:r w:rsidRPr="008A48BC">
        <w:rPr>
          <w:rStyle w:val="BookTitle"/>
        </w:rPr>
        <w:t xml:space="preserve">onitor connected to the HDMI OUT port of PYNQ board. Edge detection technique like </w:t>
      </w:r>
      <w:proofErr w:type="gramStart"/>
      <w:r w:rsidRPr="008A48BC">
        <w:rPr>
          <w:rStyle w:val="BookTitle"/>
        </w:rPr>
        <w:t>Canny</w:t>
      </w:r>
      <w:proofErr w:type="gramEnd"/>
      <w:r w:rsidRPr="008A48BC">
        <w:rPr>
          <w:rStyle w:val="BookTitle"/>
        </w:rPr>
        <w:t xml:space="preserve"> edge detection is developed using Computer vision by using </w:t>
      </w:r>
      <w:proofErr w:type="spellStart"/>
      <w:r w:rsidRPr="008A48BC">
        <w:rPr>
          <w:rStyle w:val="BookTitle"/>
        </w:rPr>
        <w:t>Jupyter</w:t>
      </w:r>
      <w:proofErr w:type="spellEnd"/>
      <w:r w:rsidRPr="008A48BC">
        <w:rPr>
          <w:rStyle w:val="BookTitle"/>
        </w:rPr>
        <w:t xml:space="preserve"> notebook, it applies to that video frames to result and display the edge detected video stream to the Monitor.</w:t>
      </w:r>
    </w:p>
    <w:p w:rsidR="007F1818" w:rsidRDefault="007F1818" w:rsidP="007F1818">
      <w:pPr>
        <w:pStyle w:val="Heading1"/>
        <w:rPr>
          <w:b/>
        </w:rPr>
      </w:pPr>
      <w:r>
        <w:rPr>
          <w:b/>
        </w:rPr>
        <w:t>Existing System</w:t>
      </w:r>
    </w:p>
    <w:p w:rsidR="008A48BC" w:rsidRPr="00E500F5" w:rsidRDefault="008A48BC" w:rsidP="008A48BC">
      <w:pPr>
        <w:rPr>
          <w:rStyle w:val="BookTitle"/>
        </w:rPr>
      </w:pPr>
      <w:r w:rsidRPr="00E500F5">
        <w:rPr>
          <w:rStyle w:val="BookTitle"/>
        </w:rPr>
        <w:t>In the existing system, programming in FPGA is difficult to apply edge detection to the camera feed.</w:t>
      </w:r>
    </w:p>
    <w:p w:rsidR="007F1818" w:rsidRDefault="007F1818" w:rsidP="007F1818">
      <w:pPr>
        <w:pStyle w:val="Heading1"/>
        <w:rPr>
          <w:b/>
        </w:rPr>
      </w:pPr>
      <w:r>
        <w:rPr>
          <w:b/>
        </w:rPr>
        <w:t>Proposed System</w:t>
      </w:r>
    </w:p>
    <w:p w:rsidR="008A48BC" w:rsidRPr="00E500F5" w:rsidRDefault="008A48BC" w:rsidP="008A48BC">
      <w:pPr>
        <w:rPr>
          <w:rStyle w:val="BookTitle"/>
        </w:rPr>
      </w:pPr>
      <w:r w:rsidRPr="00E500F5">
        <w:rPr>
          <w:rStyle w:val="BookTitle"/>
        </w:rPr>
        <w:t>In this proposed system, through the python programming, developing the image related application becomes easy, when PYNQ FPGA is compatible with Python. It b</w:t>
      </w:r>
      <w:r w:rsidR="00E500F5">
        <w:rPr>
          <w:rStyle w:val="BookTitle"/>
        </w:rPr>
        <w:t xml:space="preserve">ecomes easy to develop </w:t>
      </w:r>
      <w:r w:rsidR="00256BEC">
        <w:rPr>
          <w:rStyle w:val="BookTitle"/>
        </w:rPr>
        <w:t>Computer</w:t>
      </w:r>
      <w:r w:rsidR="00256BEC" w:rsidRPr="00E500F5">
        <w:rPr>
          <w:rStyle w:val="BookTitle"/>
        </w:rPr>
        <w:t xml:space="preserve"> vision</w:t>
      </w:r>
      <w:r w:rsidR="00E500F5">
        <w:rPr>
          <w:rStyle w:val="BookTitle"/>
        </w:rPr>
        <w:t>-</w:t>
      </w:r>
      <w:r w:rsidRPr="00E500F5">
        <w:rPr>
          <w:rStyle w:val="BookTitle"/>
        </w:rPr>
        <w:t>based application in the PYNQ.</w:t>
      </w:r>
    </w:p>
    <w:p w:rsidR="007F1818" w:rsidRDefault="008A48BC" w:rsidP="007F1818">
      <w:pPr>
        <w:pStyle w:val="Heading1"/>
        <w:rPr>
          <w:b/>
        </w:rPr>
      </w:pPr>
      <w:r>
        <w:rPr>
          <w:b/>
        </w:rPr>
        <w:t xml:space="preserve">Connection </w:t>
      </w:r>
      <w:r w:rsidR="007F1818">
        <w:rPr>
          <w:b/>
        </w:rPr>
        <w:t>description</w:t>
      </w:r>
    </w:p>
    <w:p w:rsidR="008A48BC" w:rsidRPr="00E500F5" w:rsidRDefault="008A48BC" w:rsidP="008A48BC">
      <w:pPr>
        <w:rPr>
          <w:rStyle w:val="BookTitle"/>
        </w:rPr>
      </w:pPr>
      <w:r w:rsidRPr="00E500F5">
        <w:rPr>
          <w:rStyle w:val="BookTitle"/>
        </w:rPr>
        <w:t xml:space="preserve">USB Camera is connected to the USB port of the PYNQ Z2. HDMI Monitor is connected to the HDMI </w:t>
      </w:r>
      <w:r w:rsidR="00E500F5">
        <w:rPr>
          <w:rStyle w:val="BookTitle"/>
        </w:rPr>
        <w:t>o</w:t>
      </w:r>
      <w:r w:rsidRPr="00E500F5">
        <w:rPr>
          <w:rStyle w:val="BookTitle"/>
        </w:rPr>
        <w:t>utput port of the PYNQ Z2.</w:t>
      </w:r>
    </w:p>
    <w:p w:rsidR="007F1818" w:rsidRDefault="007F1818" w:rsidP="007F1818">
      <w:pPr>
        <w:pStyle w:val="Heading1"/>
        <w:rPr>
          <w:b/>
        </w:rPr>
      </w:pPr>
      <w:r>
        <w:rPr>
          <w:b/>
        </w:rPr>
        <w:t>Project description</w:t>
      </w:r>
    </w:p>
    <w:p w:rsidR="008A48BC" w:rsidRPr="00E500F5" w:rsidRDefault="008A48BC" w:rsidP="008A48BC">
      <w:pPr>
        <w:rPr>
          <w:rStyle w:val="BookTitle"/>
        </w:rPr>
      </w:pPr>
      <w:r w:rsidRPr="00E500F5">
        <w:rPr>
          <w:rStyle w:val="BookTitle"/>
        </w:rPr>
        <w:t>In this project</w:t>
      </w:r>
      <w:r w:rsidR="00E500F5">
        <w:rPr>
          <w:rStyle w:val="BookTitle"/>
        </w:rPr>
        <w:t>,</w:t>
      </w:r>
      <w:r w:rsidRPr="00E500F5">
        <w:rPr>
          <w:rStyle w:val="BookTitle"/>
        </w:rPr>
        <w:t xml:space="preserve"> </w:t>
      </w:r>
      <w:r w:rsidR="00A07ECE" w:rsidRPr="00E500F5">
        <w:rPr>
          <w:rStyle w:val="BookTitle"/>
        </w:rPr>
        <w:t>Computer Vision</w:t>
      </w:r>
      <w:r w:rsidR="00E500F5">
        <w:rPr>
          <w:rStyle w:val="BookTitle"/>
        </w:rPr>
        <w:t>-</w:t>
      </w:r>
      <w:r w:rsidRPr="00E500F5">
        <w:rPr>
          <w:rStyle w:val="BookTitle"/>
        </w:rPr>
        <w:t>based edge detection algorithm is</w:t>
      </w:r>
      <w:r w:rsidR="003361CD" w:rsidRPr="00E500F5">
        <w:rPr>
          <w:rStyle w:val="BookTitle"/>
        </w:rPr>
        <w:t xml:space="preserve"> applied to the real</w:t>
      </w:r>
      <w:r w:rsidR="00E500F5">
        <w:rPr>
          <w:rStyle w:val="BookTitle"/>
        </w:rPr>
        <w:t>-</w:t>
      </w:r>
      <w:r w:rsidR="003361CD" w:rsidRPr="00E500F5">
        <w:rPr>
          <w:rStyle w:val="BookTitle"/>
        </w:rPr>
        <w:t xml:space="preserve">time </w:t>
      </w:r>
      <w:r w:rsidR="00E500F5">
        <w:rPr>
          <w:rStyle w:val="BookTitle"/>
        </w:rPr>
        <w:t>video using Python Programming. The r</w:t>
      </w:r>
      <w:r w:rsidR="003361CD" w:rsidRPr="00E500F5">
        <w:rPr>
          <w:rStyle w:val="BookTitle"/>
        </w:rPr>
        <w:t xml:space="preserve">esult will be displayed </w:t>
      </w:r>
      <w:r w:rsidR="00E500F5">
        <w:rPr>
          <w:rStyle w:val="BookTitle"/>
        </w:rPr>
        <w:t>o</w:t>
      </w:r>
      <w:r w:rsidR="003361CD" w:rsidRPr="00E500F5">
        <w:rPr>
          <w:rStyle w:val="BookTitle"/>
        </w:rPr>
        <w:t xml:space="preserve">n the monitor as </w:t>
      </w:r>
      <w:r w:rsidR="00E500F5">
        <w:rPr>
          <w:rStyle w:val="BookTitle"/>
        </w:rPr>
        <w:t xml:space="preserve">a </w:t>
      </w:r>
      <w:r w:rsidR="003361CD" w:rsidRPr="00E500F5">
        <w:rPr>
          <w:rStyle w:val="BookTitle"/>
        </w:rPr>
        <w:t>video stream with edge detection applied.</w:t>
      </w:r>
    </w:p>
    <w:p w:rsidR="007F1818" w:rsidRDefault="007F1818" w:rsidP="007F1818">
      <w:pPr>
        <w:pStyle w:val="Heading1"/>
        <w:rPr>
          <w:b/>
        </w:rPr>
      </w:pPr>
      <w:r>
        <w:rPr>
          <w:b/>
        </w:rPr>
        <w:t>Hardware required</w:t>
      </w:r>
    </w:p>
    <w:p w:rsidR="007F1818" w:rsidRDefault="007F1818" w:rsidP="007F1818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PYNQ Z2</w:t>
      </w:r>
    </w:p>
    <w:p w:rsidR="007F1818" w:rsidRDefault="007F1818" w:rsidP="007F1818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Router</w:t>
      </w:r>
    </w:p>
    <w:p w:rsidR="007F1818" w:rsidRDefault="007F1818" w:rsidP="007F1818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Laptop/PC</w:t>
      </w:r>
    </w:p>
    <w:p w:rsidR="007F1818" w:rsidRDefault="007F1818" w:rsidP="007F1818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USB Camera</w:t>
      </w:r>
    </w:p>
    <w:p w:rsidR="007F1818" w:rsidRDefault="007F1818" w:rsidP="007F1818">
      <w:pPr>
        <w:pStyle w:val="Heading1"/>
      </w:pPr>
      <w:r>
        <w:rPr>
          <w:b/>
        </w:rPr>
        <w:t>Software required</w:t>
      </w:r>
    </w:p>
    <w:p w:rsidR="007F1818" w:rsidRDefault="007F1818" w:rsidP="007F1818">
      <w:pPr>
        <w:pStyle w:val="ListParagraph"/>
        <w:numPr>
          <w:ilvl w:val="0"/>
          <w:numId w:val="2"/>
        </w:numPr>
        <w:rPr>
          <w:rStyle w:val="BookTitle"/>
        </w:rPr>
      </w:pPr>
      <w:r>
        <w:rPr>
          <w:rStyle w:val="BookTitle"/>
        </w:rPr>
        <w:t>PYNQ Z2 boot image</w:t>
      </w:r>
    </w:p>
    <w:p w:rsidR="007F1818" w:rsidRDefault="007F1818" w:rsidP="007F1818">
      <w:pPr>
        <w:pStyle w:val="ListParagraph"/>
        <w:numPr>
          <w:ilvl w:val="0"/>
          <w:numId w:val="2"/>
        </w:numPr>
        <w:rPr>
          <w:rStyle w:val="BookTitle"/>
        </w:rPr>
      </w:pPr>
      <w:r>
        <w:rPr>
          <w:rStyle w:val="BookTitle"/>
        </w:rPr>
        <w:t xml:space="preserve">SD </w:t>
      </w:r>
      <w:r w:rsidR="00E500F5">
        <w:rPr>
          <w:rStyle w:val="BookTitle"/>
        </w:rPr>
        <w:t>C</w:t>
      </w:r>
      <w:r>
        <w:rPr>
          <w:rStyle w:val="BookTitle"/>
        </w:rPr>
        <w:t>ard Formatter</w:t>
      </w:r>
    </w:p>
    <w:p w:rsidR="007F1818" w:rsidRDefault="007F1818" w:rsidP="007F1818">
      <w:pPr>
        <w:pStyle w:val="ListParagraph"/>
        <w:numPr>
          <w:ilvl w:val="0"/>
          <w:numId w:val="2"/>
        </w:numPr>
        <w:rPr>
          <w:rStyle w:val="BookTitle"/>
        </w:rPr>
      </w:pPr>
      <w:r>
        <w:rPr>
          <w:rStyle w:val="BookTitle"/>
        </w:rPr>
        <w:lastRenderedPageBreak/>
        <w:t>Etcher/Win32 disk imager</w:t>
      </w:r>
    </w:p>
    <w:p w:rsidR="007F1818" w:rsidRDefault="007F1818" w:rsidP="007F1818">
      <w:pPr>
        <w:pStyle w:val="Heading1"/>
      </w:pPr>
      <w:r>
        <w:rPr>
          <w:b/>
        </w:rPr>
        <w:t>Result</w:t>
      </w:r>
    </w:p>
    <w:p w:rsidR="007F1818" w:rsidRPr="00E500F5" w:rsidRDefault="003361CD" w:rsidP="007F1818">
      <w:pPr>
        <w:rPr>
          <w:rStyle w:val="BookTitle"/>
        </w:rPr>
      </w:pPr>
      <w:r w:rsidRPr="00E500F5">
        <w:rPr>
          <w:rStyle w:val="BookTitle"/>
        </w:rPr>
        <w:t>In this project</w:t>
      </w:r>
      <w:r w:rsidR="00E500F5">
        <w:rPr>
          <w:rStyle w:val="BookTitle"/>
        </w:rPr>
        <w:t>,</w:t>
      </w:r>
      <w:r w:rsidRPr="00E500F5">
        <w:rPr>
          <w:rStyle w:val="BookTitle"/>
        </w:rPr>
        <w:t xml:space="preserve"> you will see the computation of PYNQ FPGA performs real</w:t>
      </w:r>
      <w:r w:rsidR="00E500F5">
        <w:rPr>
          <w:rStyle w:val="BookTitle"/>
        </w:rPr>
        <w:t>-</w:t>
      </w:r>
      <w:r w:rsidRPr="00E500F5">
        <w:rPr>
          <w:rStyle w:val="BookTitle"/>
        </w:rPr>
        <w:t>time video processing with High frame rate.</w:t>
      </w:r>
    </w:p>
    <w:sectPr w:rsidR="007F1818" w:rsidRPr="00E500F5" w:rsidSect="00607BD0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C49E0"/>
    <w:multiLevelType w:val="hybridMultilevel"/>
    <w:tmpl w:val="BAE8F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AD79E1"/>
    <w:multiLevelType w:val="hybridMultilevel"/>
    <w:tmpl w:val="F5C64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jC1MDExNDQxMjZQ0lEKTi0uzszPAykwqgUAAgS3BiwAAAA="/>
  </w:docVars>
  <w:rsids>
    <w:rsidRoot w:val="00A34455"/>
    <w:rsid w:val="001E3AB1"/>
    <w:rsid w:val="00256BEC"/>
    <w:rsid w:val="003361CD"/>
    <w:rsid w:val="00607BD0"/>
    <w:rsid w:val="007F1818"/>
    <w:rsid w:val="008A48BC"/>
    <w:rsid w:val="00A07ECE"/>
    <w:rsid w:val="00A34455"/>
    <w:rsid w:val="00D2708E"/>
    <w:rsid w:val="00E42AB9"/>
    <w:rsid w:val="00E50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D8105"/>
  <w15:chartTrackingRefBased/>
  <w15:docId w15:val="{73E11DB9-B6DE-4176-A4E0-5A7595611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181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7B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7B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18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1818"/>
    <w:pPr>
      <w:spacing w:line="256" w:lineRule="auto"/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7F1818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0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kumar</dc:creator>
  <cp:keywords/>
  <dc:description/>
  <cp:lastModifiedBy>sanjay kumar</cp:lastModifiedBy>
  <cp:revision>7</cp:revision>
  <dcterms:created xsi:type="dcterms:W3CDTF">2019-08-08T11:48:00Z</dcterms:created>
  <dcterms:modified xsi:type="dcterms:W3CDTF">2019-11-15T05:14:00Z</dcterms:modified>
</cp:coreProperties>
</file>